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687A4B" w14:textId="6300FC3A" w:rsidR="00307A3B" w:rsidRDefault="00FE70B7" w:rsidP="00FE70B7">
      <w:pPr>
        <w:jc w:val="center"/>
        <w:rPr>
          <w:b/>
          <w:bCs/>
        </w:rPr>
      </w:pPr>
      <w:r>
        <w:rPr>
          <w:b/>
          <w:bCs/>
        </w:rPr>
        <w:t>Persona:</w:t>
      </w:r>
    </w:p>
    <w:p w14:paraId="1FD7A8BB" w14:textId="35A2AC0F" w:rsidR="00FE70B7" w:rsidRDefault="00FE70B7" w:rsidP="00FE70B7">
      <w:pPr>
        <w:spacing w:line="360" w:lineRule="auto"/>
      </w:pPr>
      <w:r>
        <w:rPr>
          <w:b/>
          <w:bCs/>
        </w:rPr>
        <w:t xml:space="preserve">Name: </w:t>
      </w:r>
      <w:r>
        <w:t>Sieuwerd H. De Bruin</w:t>
      </w:r>
    </w:p>
    <w:p w14:paraId="35E1E8E2" w14:textId="60B85B20" w:rsidR="00FE70B7" w:rsidRDefault="00FE70B7" w:rsidP="00FE70B7">
      <w:pPr>
        <w:spacing w:line="360" w:lineRule="auto"/>
        <w:rPr>
          <w:b/>
          <w:bCs/>
        </w:rPr>
      </w:pPr>
      <w:r>
        <w:rPr>
          <w:b/>
          <w:bCs/>
        </w:rPr>
        <w:t xml:space="preserve">Occupation: </w:t>
      </w:r>
      <w:r>
        <w:t>High School Student</w:t>
      </w:r>
    </w:p>
    <w:p w14:paraId="44A5209E" w14:textId="77777777" w:rsidR="00FE70B7" w:rsidRDefault="00FE70B7" w:rsidP="00FE70B7">
      <w:pPr>
        <w:spacing w:line="276" w:lineRule="auto"/>
        <w:rPr>
          <w:b/>
          <w:bCs/>
        </w:rPr>
      </w:pPr>
      <w:r>
        <w:rPr>
          <w:b/>
          <w:bCs/>
        </w:rPr>
        <w:t xml:space="preserve">Demographics: </w:t>
      </w:r>
    </w:p>
    <w:p w14:paraId="5F4AB3E4" w14:textId="1E15D57B" w:rsidR="00FE70B7" w:rsidRDefault="00FE70B7" w:rsidP="00FE70B7">
      <w:pPr>
        <w:spacing w:line="240" w:lineRule="auto"/>
      </w:pPr>
      <w:r>
        <w:t>16y/o, he/him</w:t>
      </w:r>
    </w:p>
    <w:p w14:paraId="7B462BBA" w14:textId="50050AD2" w:rsidR="00FE70B7" w:rsidRDefault="00FE70B7" w:rsidP="00FE70B7">
      <w:pPr>
        <w:spacing w:line="240" w:lineRule="auto"/>
      </w:pPr>
      <w:r>
        <w:t xml:space="preserve"> Netherlands</w:t>
      </w:r>
    </w:p>
    <w:p w14:paraId="486BCBD2" w14:textId="0B2C3B13" w:rsidR="00FE70B7" w:rsidRDefault="00FE70B7" w:rsidP="00FE70B7">
      <w:pPr>
        <w:spacing w:line="240" w:lineRule="auto"/>
      </w:pPr>
      <w:r>
        <w:t xml:space="preserve"> Single</w:t>
      </w:r>
    </w:p>
    <w:p w14:paraId="393F1DE3" w14:textId="0E5BEB1D" w:rsidR="00FE70B7" w:rsidRDefault="00FE70B7" w:rsidP="00FE70B7">
      <w:pPr>
        <w:spacing w:line="240" w:lineRule="auto"/>
      </w:pPr>
      <w:r>
        <w:t xml:space="preserve"> Mother, Father,  younger sister</w:t>
      </w:r>
    </w:p>
    <w:p w14:paraId="7DCB8688" w14:textId="6B4AC6A8" w:rsidR="00FE70B7" w:rsidRDefault="00FE70B7" w:rsidP="00FE70B7">
      <w:pPr>
        <w:spacing w:line="360" w:lineRule="auto"/>
      </w:pPr>
      <w:r>
        <w:rPr>
          <w:b/>
          <w:bCs/>
        </w:rPr>
        <w:t xml:space="preserve">Goals: </w:t>
      </w:r>
      <w:r>
        <w:t xml:space="preserve">To be popular, and show off his </w:t>
      </w:r>
      <w:r>
        <w:t>high-level</w:t>
      </w:r>
      <w:r>
        <w:t xml:space="preserve"> skills</w:t>
      </w:r>
      <w:r>
        <w:t xml:space="preserve"> </w:t>
      </w:r>
    </w:p>
    <w:p w14:paraId="6DE8C4A8" w14:textId="339AA0A4" w:rsidR="00FE70B7" w:rsidRPr="00FE70B7" w:rsidRDefault="00FE70B7" w:rsidP="00FE70B7">
      <w:pPr>
        <w:spacing w:line="360" w:lineRule="auto"/>
      </w:pPr>
      <w:r>
        <w:t xml:space="preserve">Spend more time with </w:t>
      </w:r>
      <w:r>
        <w:t xml:space="preserve">his </w:t>
      </w:r>
      <w:r>
        <w:t>sister</w:t>
      </w:r>
    </w:p>
    <w:p w14:paraId="243BA08D" w14:textId="21249EE3" w:rsidR="00FE70B7" w:rsidRDefault="00FE70B7" w:rsidP="00FE70B7">
      <w:pPr>
        <w:spacing w:line="360" w:lineRule="auto"/>
      </w:pPr>
      <w:r>
        <w:t>Graduate High School, attend a good, local Trade School, or Community College to become a civil engineer</w:t>
      </w:r>
    </w:p>
    <w:p w14:paraId="4B0D5514" w14:textId="6B950ED4" w:rsidR="00FE70B7" w:rsidRPr="00FE70B7" w:rsidRDefault="00FE70B7" w:rsidP="00FE70B7">
      <w:pPr>
        <w:spacing w:line="360" w:lineRule="auto"/>
      </w:pPr>
      <w:r>
        <w:rPr>
          <w:b/>
          <w:bCs/>
        </w:rPr>
        <w:t xml:space="preserve">Pain Points: </w:t>
      </w:r>
      <w:r>
        <w:t xml:space="preserve">Card games have become too easy for him. Does not like long queue time for online card games. Not getting worthy players from online, they take too long to make moves. </w:t>
      </w:r>
    </w:p>
    <w:p w14:paraId="5A5B72D5" w14:textId="2CCC05E9" w:rsidR="00FE70B7" w:rsidRPr="00FE70B7" w:rsidRDefault="00FE70B7" w:rsidP="00FE70B7">
      <w:pPr>
        <w:spacing w:line="360" w:lineRule="auto"/>
      </w:pPr>
      <w:r>
        <w:rPr>
          <w:b/>
          <w:bCs/>
        </w:rPr>
        <w:t xml:space="preserve">Behavior: </w:t>
      </w:r>
      <w:r>
        <w:t xml:space="preserve">Usually spends more of his time on his phone. Does not hang out with people from school, most of the time by himself. </w:t>
      </w:r>
    </w:p>
    <w:p w14:paraId="3D212A13" w14:textId="340A6919" w:rsidR="00FE70B7" w:rsidRDefault="00FE70B7" w:rsidP="00FE70B7">
      <w:pPr>
        <w:spacing w:line="360" w:lineRule="auto"/>
      </w:pPr>
      <w:r>
        <w:rPr>
          <w:b/>
          <w:bCs/>
        </w:rPr>
        <w:t xml:space="preserve">Personality: </w:t>
      </w:r>
      <w:r>
        <w:t>Introvert, likes to escape from the world into his phone</w:t>
      </w:r>
    </w:p>
    <w:p w14:paraId="0CAE96D9" w14:textId="4A2480D0" w:rsidR="00A023A2" w:rsidRPr="00FE70B7" w:rsidRDefault="009F0D24" w:rsidP="00FE70B7">
      <w:pPr>
        <w:spacing w:line="360" w:lineRule="auto"/>
      </w:pPr>
      <w:r>
        <w:rPr>
          <w:noProof/>
        </w:rPr>
        <w:drawing>
          <wp:inline distT="0" distB="0" distL="0" distR="0" wp14:anchorId="69CFD8F4" wp14:editId="4BB06BCD">
            <wp:extent cx="2143125" cy="2143125"/>
            <wp:effectExtent l="0" t="0" r="9525" b="9525"/>
            <wp:docPr id="11701671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37A2C35B" w14:textId="77777777" w:rsidR="00FE70B7" w:rsidRDefault="00FE70B7" w:rsidP="00FE70B7">
      <w:pPr>
        <w:spacing w:line="360" w:lineRule="auto"/>
        <w:rPr>
          <w:b/>
          <w:bCs/>
        </w:rPr>
      </w:pPr>
    </w:p>
    <w:p w14:paraId="4822C7CC" w14:textId="77777777" w:rsidR="009F0D24" w:rsidRDefault="009F0D24" w:rsidP="00FE70B7">
      <w:pPr>
        <w:spacing w:line="360" w:lineRule="auto"/>
        <w:rPr>
          <w:b/>
          <w:bCs/>
        </w:rPr>
      </w:pPr>
    </w:p>
    <w:p w14:paraId="395CE031" w14:textId="7392425D" w:rsidR="00FE70B7" w:rsidRDefault="00FE70B7" w:rsidP="00FE70B7">
      <w:pPr>
        <w:spacing w:line="360" w:lineRule="auto"/>
        <w:jc w:val="center"/>
        <w:rPr>
          <w:b/>
          <w:bCs/>
        </w:rPr>
      </w:pPr>
      <w:r>
        <w:rPr>
          <w:b/>
          <w:bCs/>
        </w:rPr>
        <w:lastRenderedPageBreak/>
        <w:t>MoodBoard:</w:t>
      </w:r>
    </w:p>
    <w:p w14:paraId="676D5E74" w14:textId="6B2AD9B6" w:rsidR="00FE70B7" w:rsidRDefault="003016A4" w:rsidP="00FE70B7">
      <w:pPr>
        <w:spacing w:line="360" w:lineRule="auto"/>
        <w:rPr>
          <w:b/>
          <w:bCs/>
        </w:rPr>
      </w:pPr>
      <w:r>
        <w:rPr>
          <w:b/>
          <w:bCs/>
          <w:noProof/>
        </w:rPr>
        <w:drawing>
          <wp:inline distT="0" distB="0" distL="0" distR="0" wp14:anchorId="5BE48D1F" wp14:editId="142989EA">
            <wp:extent cx="2419350" cy="2419350"/>
            <wp:effectExtent l="0" t="0" r="0" b="0"/>
            <wp:docPr id="13652125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19350" cy="2419350"/>
                    </a:xfrm>
                    <a:prstGeom prst="rect">
                      <a:avLst/>
                    </a:prstGeom>
                    <a:noFill/>
                    <a:ln>
                      <a:noFill/>
                    </a:ln>
                  </pic:spPr>
                </pic:pic>
              </a:graphicData>
            </a:graphic>
          </wp:inline>
        </w:drawing>
      </w:r>
      <w:r w:rsidR="003B0588">
        <w:rPr>
          <w:b/>
          <w:bCs/>
          <w:noProof/>
        </w:rPr>
        <w:drawing>
          <wp:inline distT="0" distB="0" distL="0" distR="0" wp14:anchorId="07009409" wp14:editId="06D3776B">
            <wp:extent cx="2447925" cy="2447925"/>
            <wp:effectExtent l="0" t="0" r="9525" b="9525"/>
            <wp:docPr id="16755445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47925" cy="2447925"/>
                    </a:xfrm>
                    <a:prstGeom prst="rect">
                      <a:avLst/>
                    </a:prstGeom>
                    <a:noFill/>
                    <a:ln>
                      <a:noFill/>
                    </a:ln>
                  </pic:spPr>
                </pic:pic>
              </a:graphicData>
            </a:graphic>
          </wp:inline>
        </w:drawing>
      </w:r>
    </w:p>
    <w:p w14:paraId="20F86ECB" w14:textId="3F04C00E" w:rsidR="003B0588" w:rsidRDefault="002B5C42" w:rsidP="00FE70B7">
      <w:pPr>
        <w:spacing w:line="360" w:lineRule="auto"/>
        <w:rPr>
          <w:b/>
          <w:bCs/>
        </w:rPr>
      </w:pPr>
      <w:r>
        <w:rPr>
          <w:b/>
          <w:bCs/>
          <w:noProof/>
        </w:rPr>
        <w:drawing>
          <wp:inline distT="0" distB="0" distL="0" distR="0" wp14:anchorId="36955D35" wp14:editId="67ED6187">
            <wp:extent cx="4991100" cy="4167826"/>
            <wp:effectExtent l="0" t="0" r="0" b="4445"/>
            <wp:docPr id="20676817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97608" cy="4173260"/>
                    </a:xfrm>
                    <a:prstGeom prst="rect">
                      <a:avLst/>
                    </a:prstGeom>
                    <a:noFill/>
                    <a:ln>
                      <a:noFill/>
                    </a:ln>
                  </pic:spPr>
                </pic:pic>
              </a:graphicData>
            </a:graphic>
          </wp:inline>
        </w:drawing>
      </w:r>
    </w:p>
    <w:p w14:paraId="2825D2AD" w14:textId="7F151926" w:rsidR="002B5C42" w:rsidRDefault="00420681" w:rsidP="00FE70B7">
      <w:pPr>
        <w:spacing w:line="360" w:lineRule="auto"/>
      </w:pPr>
      <w:r>
        <w:rPr>
          <w:b/>
          <w:bCs/>
        </w:rPr>
        <w:t>“</w:t>
      </w:r>
      <w:r w:rsidR="00357827">
        <w:t>This reminds me of my childhood”</w:t>
      </w:r>
    </w:p>
    <w:p w14:paraId="3445FFA7" w14:textId="41F53E21" w:rsidR="006C0508" w:rsidRDefault="006C0508" w:rsidP="00FE70B7">
      <w:pPr>
        <w:spacing w:line="360" w:lineRule="auto"/>
      </w:pPr>
      <w:r>
        <w:t>“Playing the game feeling like being in an action movie”</w:t>
      </w:r>
    </w:p>
    <w:p w14:paraId="5E1F03EB" w14:textId="77777777" w:rsidR="00F41E3B" w:rsidRDefault="00604BF5" w:rsidP="00F41E3B">
      <w:pPr>
        <w:spacing w:line="240" w:lineRule="auto"/>
      </w:pPr>
      <w:r>
        <w:lastRenderedPageBreak/>
        <w:t xml:space="preserve">Text Font: </w:t>
      </w:r>
    </w:p>
    <w:p w14:paraId="26928A72" w14:textId="6B2B043E" w:rsidR="00F6688D" w:rsidRPr="00F41E3B" w:rsidRDefault="00A13B59" w:rsidP="00F41E3B">
      <w:pPr>
        <w:pStyle w:val="ListParagraph"/>
        <w:numPr>
          <w:ilvl w:val="0"/>
          <w:numId w:val="1"/>
        </w:numPr>
        <w:spacing w:line="240" w:lineRule="auto"/>
        <w:rPr>
          <w:rFonts w:ascii="MoolBoran" w:hAnsi="MoolBoran" w:cs="MoolBoran"/>
          <w:sz w:val="30"/>
          <w:szCs w:val="30"/>
        </w:rPr>
      </w:pPr>
      <w:r w:rsidRPr="00F41E3B">
        <w:rPr>
          <w:rFonts w:ascii="MoolBoran" w:hAnsi="MoolBoran" w:cs="MoolBoran"/>
          <w:sz w:val="30"/>
          <w:szCs w:val="30"/>
        </w:rPr>
        <w:t>MoolBoran</w:t>
      </w:r>
    </w:p>
    <w:p w14:paraId="79B34BAC" w14:textId="2B4C1080" w:rsidR="00F41E3B" w:rsidRPr="00F41E3B" w:rsidRDefault="00F41E3B" w:rsidP="00F41E3B">
      <w:pPr>
        <w:pStyle w:val="ListParagraph"/>
        <w:numPr>
          <w:ilvl w:val="0"/>
          <w:numId w:val="1"/>
        </w:numPr>
        <w:spacing w:line="240" w:lineRule="auto"/>
        <w:rPr>
          <w:rFonts w:ascii="Ink Free" w:hAnsi="Ink Free" w:cs="MoolBoran"/>
          <w:sz w:val="30"/>
          <w:szCs w:val="30"/>
        </w:rPr>
      </w:pPr>
      <w:r w:rsidRPr="00F41E3B">
        <w:rPr>
          <w:rFonts w:ascii="Ink Free" w:hAnsi="Ink Free" w:cs="MoolBoran"/>
          <w:sz w:val="30"/>
          <w:szCs w:val="30"/>
        </w:rPr>
        <w:t>Ink Free</w:t>
      </w:r>
    </w:p>
    <w:p w14:paraId="4989D145" w14:textId="54E00A64" w:rsidR="00F41E3B" w:rsidRPr="00341D6D" w:rsidRDefault="00F41E3B" w:rsidP="00F41E3B">
      <w:pPr>
        <w:pStyle w:val="ListParagraph"/>
        <w:numPr>
          <w:ilvl w:val="0"/>
          <w:numId w:val="1"/>
        </w:numPr>
        <w:spacing w:line="240" w:lineRule="auto"/>
        <w:rPr>
          <w:rFonts w:ascii="Ink Free" w:hAnsi="Ink Free" w:cs="MoolBoran"/>
          <w:sz w:val="30"/>
          <w:szCs w:val="30"/>
        </w:rPr>
      </w:pPr>
      <w:r w:rsidRPr="00F41E3B">
        <w:rPr>
          <w:rFonts w:ascii="Rockwell" w:hAnsi="Rockwell" w:cs="MoolBoran"/>
          <w:sz w:val="30"/>
          <w:szCs w:val="30"/>
        </w:rPr>
        <w:t>Rockwell</w:t>
      </w:r>
    </w:p>
    <w:p w14:paraId="69D73FCC" w14:textId="12937FFA" w:rsidR="00F41E3B" w:rsidRDefault="00BD6B7C" w:rsidP="00F41E3B">
      <w:pPr>
        <w:spacing w:line="240" w:lineRule="auto"/>
        <w:rPr>
          <w:rFonts w:ascii="Arial" w:hAnsi="Arial" w:cs="Arial"/>
          <w:b/>
          <w:bCs/>
          <w:sz w:val="30"/>
          <w:szCs w:val="30"/>
        </w:rPr>
      </w:pPr>
      <w:r>
        <w:rPr>
          <w:rFonts w:ascii="Arial" w:hAnsi="Arial" w:cs="Arial"/>
          <w:b/>
          <w:bCs/>
          <w:sz w:val="30"/>
          <w:szCs w:val="30"/>
        </w:rPr>
        <w:t>Pattern:</w:t>
      </w:r>
    </w:p>
    <w:p w14:paraId="2CDC8EBA" w14:textId="46DE2BFD" w:rsidR="00BD6B7C" w:rsidRDefault="00BD6B7C" w:rsidP="00F41E3B">
      <w:pPr>
        <w:spacing w:line="240" w:lineRule="auto"/>
        <w:rPr>
          <w:rFonts w:ascii="Arial" w:hAnsi="Arial" w:cs="Arial"/>
          <w:sz w:val="30"/>
          <w:szCs w:val="30"/>
        </w:rPr>
      </w:pPr>
      <w:r>
        <w:rPr>
          <w:rFonts w:ascii="Arial" w:hAnsi="Arial" w:cs="Arial"/>
          <w:noProof/>
          <w:sz w:val="30"/>
          <w:szCs w:val="30"/>
        </w:rPr>
        <w:drawing>
          <wp:inline distT="0" distB="0" distL="0" distR="0" wp14:anchorId="3969422D" wp14:editId="75A7F13A">
            <wp:extent cx="2857500" cy="1600200"/>
            <wp:effectExtent l="0" t="0" r="0" b="0"/>
            <wp:docPr id="15500628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279563EA" w14:textId="4D4D2177" w:rsidR="00BD6B7C" w:rsidRPr="00BD6B7C" w:rsidRDefault="00BD6B7C" w:rsidP="00F41E3B">
      <w:pPr>
        <w:spacing w:line="240" w:lineRule="auto"/>
        <w:rPr>
          <w:rFonts w:ascii="Arial" w:hAnsi="Arial" w:cs="Arial"/>
          <w:b/>
          <w:bCs/>
          <w:sz w:val="30"/>
          <w:szCs w:val="30"/>
        </w:rPr>
      </w:pPr>
      <w:r>
        <w:rPr>
          <w:rFonts w:ascii="Arial" w:hAnsi="Arial" w:cs="Arial"/>
          <w:b/>
          <w:bCs/>
          <w:sz w:val="30"/>
          <w:szCs w:val="30"/>
        </w:rPr>
        <w:t>Texture:</w:t>
      </w:r>
    </w:p>
    <w:p w14:paraId="30B8C7DF" w14:textId="51A17632" w:rsidR="00F41E3B" w:rsidRPr="00F41E3B" w:rsidRDefault="00BD6B7C" w:rsidP="00F41E3B">
      <w:pPr>
        <w:spacing w:line="240" w:lineRule="auto"/>
        <w:rPr>
          <w:rFonts w:ascii="Ink Free" w:hAnsi="Ink Free" w:cs="MoolBoran"/>
          <w:sz w:val="28"/>
          <w:szCs w:val="28"/>
        </w:rPr>
      </w:pPr>
      <w:r>
        <w:rPr>
          <w:rFonts w:ascii="Ink Free" w:hAnsi="Ink Free" w:cs="MoolBoran"/>
          <w:noProof/>
          <w:sz w:val="28"/>
          <w:szCs w:val="28"/>
        </w:rPr>
        <w:drawing>
          <wp:inline distT="0" distB="0" distL="0" distR="0" wp14:anchorId="6661A717" wp14:editId="19C91118">
            <wp:extent cx="2590800" cy="1762125"/>
            <wp:effectExtent l="0" t="0" r="0" b="9525"/>
            <wp:docPr id="4869692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90800" cy="1762125"/>
                    </a:xfrm>
                    <a:prstGeom prst="rect">
                      <a:avLst/>
                    </a:prstGeom>
                    <a:noFill/>
                    <a:ln>
                      <a:noFill/>
                    </a:ln>
                  </pic:spPr>
                </pic:pic>
              </a:graphicData>
            </a:graphic>
          </wp:inline>
        </w:drawing>
      </w:r>
    </w:p>
    <w:p w14:paraId="44E28C93" w14:textId="6C54245D" w:rsidR="00A13B59" w:rsidRDefault="005E7785" w:rsidP="00FE70B7">
      <w:pPr>
        <w:spacing w:line="360" w:lineRule="auto"/>
        <w:rPr>
          <w:rFonts w:ascii="Arial" w:hAnsi="Arial" w:cs="Arial"/>
          <w:b/>
          <w:bCs/>
          <w:sz w:val="24"/>
          <w:szCs w:val="24"/>
        </w:rPr>
      </w:pPr>
      <w:r>
        <w:rPr>
          <w:rFonts w:ascii="Arial" w:hAnsi="Arial" w:cs="Arial"/>
          <w:b/>
          <w:bCs/>
          <w:sz w:val="24"/>
          <w:szCs w:val="24"/>
        </w:rPr>
        <w:t>Logo Inspo:</w:t>
      </w:r>
    </w:p>
    <w:p w14:paraId="7BBAF6FF" w14:textId="387969AD" w:rsidR="005E7785" w:rsidRPr="005E7785" w:rsidRDefault="00C40178" w:rsidP="00FE70B7">
      <w:pPr>
        <w:spacing w:line="360" w:lineRule="auto"/>
        <w:rPr>
          <w:rFonts w:ascii="Arial" w:hAnsi="Arial" w:cs="Arial"/>
          <w:b/>
          <w:bCs/>
          <w:sz w:val="24"/>
          <w:szCs w:val="24"/>
        </w:rPr>
      </w:pPr>
      <w:r>
        <w:rPr>
          <w:rFonts w:ascii="Arial" w:hAnsi="Arial" w:cs="Arial"/>
          <w:b/>
          <w:bCs/>
          <w:noProof/>
          <w:sz w:val="24"/>
          <w:szCs w:val="24"/>
        </w:rPr>
        <w:drawing>
          <wp:inline distT="0" distB="0" distL="0" distR="0" wp14:anchorId="6A8FA992" wp14:editId="167C8D0C">
            <wp:extent cx="2057400" cy="2057400"/>
            <wp:effectExtent l="0" t="0" r="0" b="0"/>
            <wp:docPr id="11804026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inline>
        </w:drawing>
      </w:r>
    </w:p>
    <w:p w14:paraId="495F254C" w14:textId="77777777" w:rsidR="00925E61" w:rsidRPr="00F41E3B" w:rsidRDefault="00925E61" w:rsidP="00FE70B7">
      <w:pPr>
        <w:spacing w:line="360" w:lineRule="auto"/>
        <w:rPr>
          <w:rFonts w:ascii="Ink Free" w:hAnsi="Ink Free" w:cs="MoolBoran"/>
          <w:sz w:val="24"/>
          <w:szCs w:val="24"/>
        </w:rPr>
      </w:pPr>
    </w:p>
    <w:p w14:paraId="59853FCC" w14:textId="77777777" w:rsidR="002B5C42" w:rsidRPr="00FE70B7" w:rsidRDefault="002B5C42" w:rsidP="00FE70B7">
      <w:pPr>
        <w:spacing w:line="360" w:lineRule="auto"/>
        <w:rPr>
          <w:b/>
          <w:bCs/>
        </w:rPr>
      </w:pPr>
    </w:p>
    <w:sectPr w:rsidR="002B5C42" w:rsidRPr="00FE70B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oolBoran">
    <w:charset w:val="00"/>
    <w:family w:val="swiss"/>
    <w:pitch w:val="variable"/>
    <w:sig w:usb0="80000003" w:usb1="00000000" w:usb2="0001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Ink Free">
    <w:panose1 w:val="03080402000500000000"/>
    <w:charset w:val="00"/>
    <w:family w:val="script"/>
    <w:pitch w:val="variable"/>
    <w:sig w:usb0="2000068F" w:usb1="4000000A" w:usb2="00000000" w:usb3="00000000" w:csb0="0000019F" w:csb1="00000000"/>
  </w:font>
  <w:font w:name="Rockwell">
    <w:panose1 w:val="020606030202050204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353EB4"/>
    <w:multiLevelType w:val="hybridMultilevel"/>
    <w:tmpl w:val="91CCDA3C"/>
    <w:lvl w:ilvl="0" w:tplc="45B8F506">
      <w:numFmt w:val="bullet"/>
      <w:lvlText w:val=""/>
      <w:lvlJc w:val="left"/>
      <w:pPr>
        <w:ind w:left="720" w:hanging="360"/>
      </w:pPr>
      <w:rPr>
        <w:rFonts w:ascii="Symbol" w:eastAsiaTheme="minorHAnsi" w:hAnsi="Symbol" w:cs="MoolBor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739468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NQTShpbmhiZmRko6SsGpxcWZ+XkgBYa1AIu59MQsAAAA"/>
  </w:docVars>
  <w:rsids>
    <w:rsidRoot w:val="00FE70B7"/>
    <w:rsid w:val="001C6688"/>
    <w:rsid w:val="002B5C42"/>
    <w:rsid w:val="003016A4"/>
    <w:rsid w:val="00307A3B"/>
    <w:rsid w:val="00341D6D"/>
    <w:rsid w:val="00357827"/>
    <w:rsid w:val="003A2D9E"/>
    <w:rsid w:val="003B0588"/>
    <w:rsid w:val="00420681"/>
    <w:rsid w:val="005E7785"/>
    <w:rsid w:val="005F3FD2"/>
    <w:rsid w:val="00604BF5"/>
    <w:rsid w:val="00676672"/>
    <w:rsid w:val="006C0508"/>
    <w:rsid w:val="00925E61"/>
    <w:rsid w:val="009E4735"/>
    <w:rsid w:val="009F0D24"/>
    <w:rsid w:val="00A023A2"/>
    <w:rsid w:val="00A13B59"/>
    <w:rsid w:val="00B05697"/>
    <w:rsid w:val="00BD6B7C"/>
    <w:rsid w:val="00C40178"/>
    <w:rsid w:val="00CD73A6"/>
    <w:rsid w:val="00F41E3B"/>
    <w:rsid w:val="00F6688D"/>
    <w:rsid w:val="00FE70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F079DC"/>
  <w15:chartTrackingRefBased/>
  <w15:docId w15:val="{696C6307-8952-420A-B4F4-DA0C08B6B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70B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E70B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E70B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E70B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E70B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E70B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E70B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E70B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E70B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70B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E70B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E70B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E70B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E70B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E70B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E70B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E70B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E70B7"/>
    <w:rPr>
      <w:rFonts w:eastAsiaTheme="majorEastAsia" w:cstheme="majorBidi"/>
      <w:color w:val="272727" w:themeColor="text1" w:themeTint="D8"/>
    </w:rPr>
  </w:style>
  <w:style w:type="paragraph" w:styleId="Title">
    <w:name w:val="Title"/>
    <w:basedOn w:val="Normal"/>
    <w:next w:val="Normal"/>
    <w:link w:val="TitleChar"/>
    <w:uiPriority w:val="10"/>
    <w:qFormat/>
    <w:rsid w:val="00FE70B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E70B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E70B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E70B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E70B7"/>
    <w:pPr>
      <w:spacing w:before="160"/>
      <w:jc w:val="center"/>
    </w:pPr>
    <w:rPr>
      <w:i/>
      <w:iCs/>
      <w:color w:val="404040" w:themeColor="text1" w:themeTint="BF"/>
    </w:rPr>
  </w:style>
  <w:style w:type="character" w:customStyle="1" w:styleId="QuoteChar">
    <w:name w:val="Quote Char"/>
    <w:basedOn w:val="DefaultParagraphFont"/>
    <w:link w:val="Quote"/>
    <w:uiPriority w:val="29"/>
    <w:rsid w:val="00FE70B7"/>
    <w:rPr>
      <w:i/>
      <w:iCs/>
      <w:color w:val="404040" w:themeColor="text1" w:themeTint="BF"/>
    </w:rPr>
  </w:style>
  <w:style w:type="paragraph" w:styleId="ListParagraph">
    <w:name w:val="List Paragraph"/>
    <w:basedOn w:val="Normal"/>
    <w:uiPriority w:val="34"/>
    <w:qFormat/>
    <w:rsid w:val="00FE70B7"/>
    <w:pPr>
      <w:ind w:left="720"/>
      <w:contextualSpacing/>
    </w:pPr>
  </w:style>
  <w:style w:type="character" w:styleId="IntenseEmphasis">
    <w:name w:val="Intense Emphasis"/>
    <w:basedOn w:val="DefaultParagraphFont"/>
    <w:uiPriority w:val="21"/>
    <w:qFormat/>
    <w:rsid w:val="00FE70B7"/>
    <w:rPr>
      <w:i/>
      <w:iCs/>
      <w:color w:val="0F4761" w:themeColor="accent1" w:themeShade="BF"/>
    </w:rPr>
  </w:style>
  <w:style w:type="paragraph" w:styleId="IntenseQuote">
    <w:name w:val="Intense Quote"/>
    <w:basedOn w:val="Normal"/>
    <w:next w:val="Normal"/>
    <w:link w:val="IntenseQuoteChar"/>
    <w:uiPriority w:val="30"/>
    <w:qFormat/>
    <w:rsid w:val="00FE70B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E70B7"/>
    <w:rPr>
      <w:i/>
      <w:iCs/>
      <w:color w:val="0F4761" w:themeColor="accent1" w:themeShade="BF"/>
    </w:rPr>
  </w:style>
  <w:style w:type="character" w:styleId="IntenseReference">
    <w:name w:val="Intense Reference"/>
    <w:basedOn w:val="DefaultParagraphFont"/>
    <w:uiPriority w:val="32"/>
    <w:qFormat/>
    <w:rsid w:val="00FE70B7"/>
    <w:rPr>
      <w:b/>
      <w:bCs/>
      <w:smallCaps/>
      <w:color w:val="0F4761" w:themeColor="accent1" w:themeShade="BF"/>
      <w:spacing w:val="5"/>
    </w:rPr>
  </w:style>
  <w:style w:type="character" w:styleId="Hyperlink">
    <w:name w:val="Hyperlink"/>
    <w:basedOn w:val="DefaultParagraphFont"/>
    <w:uiPriority w:val="99"/>
    <w:semiHidden/>
    <w:unhideWhenUsed/>
    <w:rsid w:val="00FE70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e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A9E5C843763C49B5C43154F7115DB0" ma:contentTypeVersion="13" ma:contentTypeDescription="Create a new document." ma:contentTypeScope="" ma:versionID="93240f22c810d9fec4f06c4d2f50524e">
  <xsd:schema xmlns:xsd="http://www.w3.org/2001/XMLSchema" xmlns:xs="http://www.w3.org/2001/XMLSchema" xmlns:p="http://schemas.microsoft.com/office/2006/metadata/properties" xmlns:ns3="18b87f56-706e-4969-a391-c2b459eea9c3" xmlns:ns4="46cd347a-57e8-4e96-ad2c-c3d404efd7c1" targetNamespace="http://schemas.microsoft.com/office/2006/metadata/properties" ma:root="true" ma:fieldsID="0c0b1b13636e0c6efcf4adb820908152" ns3:_="" ns4:_="">
    <xsd:import namespace="18b87f56-706e-4969-a391-c2b459eea9c3"/>
    <xsd:import namespace="46cd347a-57e8-4e96-ad2c-c3d404efd7c1"/>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_activity" minOccurs="0"/>
                <xsd:element ref="ns4:SharedWithUsers" minOccurs="0"/>
                <xsd:element ref="ns4:SharedWithDetails" minOccurs="0"/>
                <xsd:element ref="ns4:SharingHintHash" minOccurs="0"/>
                <xsd:element ref="ns3:MediaServiceObjectDetectorVersion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b87f56-706e-4969-a391-c2b459eea9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_activity" ma:index="11" nillable="true" ma:displayName="_activity" ma:hidden="true" ma:internalName="_activity">
      <xsd:simpleType>
        <xsd:restriction base="dms:Note"/>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6cd347a-57e8-4e96-ad2c-c3d404efd7c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8b87f56-706e-4969-a391-c2b459eea9c3" xsi:nil="true"/>
  </documentManagement>
</p:properties>
</file>

<file path=customXml/itemProps1.xml><?xml version="1.0" encoding="utf-8"?>
<ds:datastoreItem xmlns:ds="http://schemas.openxmlformats.org/officeDocument/2006/customXml" ds:itemID="{CA61023C-872B-4917-ADD9-10F5CBEFCF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b87f56-706e-4969-a391-c2b459eea9c3"/>
    <ds:schemaRef ds:uri="46cd347a-57e8-4e96-ad2c-c3d404efd7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022D9F7-7AB4-4DC2-89FC-8FF8ADADBEBE}">
  <ds:schemaRefs>
    <ds:schemaRef ds:uri="http://schemas.microsoft.com/sharepoint/v3/contenttype/forms"/>
  </ds:schemaRefs>
</ds:datastoreItem>
</file>

<file path=customXml/itemProps3.xml><?xml version="1.0" encoding="utf-8"?>
<ds:datastoreItem xmlns:ds="http://schemas.openxmlformats.org/officeDocument/2006/customXml" ds:itemID="{25E9E923-7DAC-42D1-842E-A04FA22B6433}">
  <ds:schemaRefs>
    <ds:schemaRef ds:uri="http://purl.org/dc/terms/"/>
    <ds:schemaRef ds:uri="http://schemas.microsoft.com/office/2006/metadata/properties"/>
    <ds:schemaRef ds:uri="http://purl.org/dc/dcmitype/"/>
    <ds:schemaRef ds:uri="http://purl.org/dc/elements/1.1/"/>
    <ds:schemaRef ds:uri="http://schemas.microsoft.com/office/2006/documentManagement/types"/>
    <ds:schemaRef ds:uri="http://www.w3.org/XML/1998/namespace"/>
    <ds:schemaRef ds:uri="http://schemas.microsoft.com/office/infopath/2007/PartnerControls"/>
    <ds:schemaRef ds:uri="18b87f56-706e-4969-a391-c2b459eea9c3"/>
    <ds:schemaRef ds:uri="http://schemas.openxmlformats.org/package/2006/metadata/core-properties"/>
    <ds:schemaRef ds:uri="46cd347a-57e8-4e96-ad2c-c3d404efd7c1"/>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50</Words>
  <Characters>766</Characters>
  <Application>Microsoft Office Word</Application>
  <DocSecurity>0</DocSecurity>
  <Lines>38</Lines>
  <Paragraphs>28</Paragraphs>
  <ScaleCrop>false</ScaleCrop>
  <Company/>
  <LinksUpToDate>false</LinksUpToDate>
  <CharactersWithSpaces>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y Tabion</dc:creator>
  <cp:keywords/>
  <dc:description/>
  <cp:lastModifiedBy>Cody Tabion</cp:lastModifiedBy>
  <cp:revision>2</cp:revision>
  <dcterms:created xsi:type="dcterms:W3CDTF">2025-02-22T00:00:00Z</dcterms:created>
  <dcterms:modified xsi:type="dcterms:W3CDTF">2025-02-22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099ffa-43d6-426d-ae55-fc536cb4191e</vt:lpwstr>
  </property>
  <property fmtid="{D5CDD505-2E9C-101B-9397-08002B2CF9AE}" pid="3" name="ContentTypeId">
    <vt:lpwstr>0x01010098A9E5C843763C49B5C43154F7115DB0</vt:lpwstr>
  </property>
</Properties>
</file>